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872BB" w14:textId="39D99C2C" w:rsidR="000B5F61" w:rsidRDefault="00C87DA6">
      <w:proofErr w:type="spellStart"/>
      <w:r>
        <w:t>BullsEye</w:t>
      </w:r>
      <w:proofErr w:type="spellEnd"/>
      <w:r>
        <w:t xml:space="preserve"> Budget</w:t>
      </w:r>
    </w:p>
    <w:p w14:paraId="6C4918A7" w14:textId="07944DA4" w:rsidR="00C87DA6" w:rsidRDefault="00C87DA6">
      <w:r>
        <w:t>I developed this software back in 2008 to get out of debt and start saving to invest.</w:t>
      </w:r>
    </w:p>
    <w:p w14:paraId="5F734CCA" w14:textId="325FEA3A" w:rsidR="00C87DA6" w:rsidRDefault="00C87DA6">
      <w:r>
        <w:t>Unlike most software packages this one will allow you to budget by the week and not the month like most other packages.  After all this is how most people live, week to week. Paycheck to paycheck.</w:t>
      </w:r>
    </w:p>
    <w:p w14:paraId="24A98D96" w14:textId="11748E89" w:rsidR="00C87DA6" w:rsidRDefault="00C87DA6">
      <w:r>
        <w:t>This software will help you break that cycle.  You can budget out into the future and see where you will be next month and six months from now.  You will be excited to see your progress.</w:t>
      </w:r>
    </w:p>
    <w:p w14:paraId="3F8CEB78" w14:textId="729AB7F2" w:rsidR="00C87DA6" w:rsidRDefault="00C87DA6">
      <w:r>
        <w:t>I still use this today for our personal finances.</w:t>
      </w:r>
      <w:bookmarkStart w:id="0" w:name="_GoBack"/>
      <w:bookmarkEnd w:id="0"/>
    </w:p>
    <w:sectPr w:rsidR="00C87D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7AwNDE2MzEwNLRU0lEKTi0uzszPAykwrAUAL2ZO1CwAAAA="/>
  </w:docVars>
  <w:rsids>
    <w:rsidRoot w:val="00C87DA6"/>
    <w:rsid w:val="000B2191"/>
    <w:rsid w:val="00543326"/>
    <w:rsid w:val="00C87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73F98"/>
  <w15:chartTrackingRefBased/>
  <w15:docId w15:val="{4C90F545-C553-48B3-9B4D-B8A36D8CD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80</Words>
  <Characters>456</Characters>
  <Application>Microsoft Office Word</Application>
  <DocSecurity>0</DocSecurity>
  <Lines>3</Lines>
  <Paragraphs>1</Paragraphs>
  <ScaleCrop>false</ScaleCrop>
  <Company/>
  <LinksUpToDate>false</LinksUpToDate>
  <CharactersWithSpaces>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Mike</cp:lastModifiedBy>
  <cp:revision>1</cp:revision>
  <dcterms:created xsi:type="dcterms:W3CDTF">2019-11-26T16:53:00Z</dcterms:created>
  <dcterms:modified xsi:type="dcterms:W3CDTF">2019-11-26T16:57:00Z</dcterms:modified>
</cp:coreProperties>
</file>